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rafting Your Espresso stand Strategy: US Market Sample Business Pla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espresso-stand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espresso-stand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espresso-stand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3Z</dcterms:created>
  <dcterms:modified xsi:type="dcterms:W3CDTF">2026-06-27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